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bf47bcfe6a113aa756818084fdb7f1bb89b4e95"/>
    <w:p>
      <w:pPr>
        <w:pStyle w:val="Heading1"/>
      </w:pPr>
      <w:r>
        <w:t xml:space="preserve">SCHOLARSHIP APPLICATION LETTER FOR PROJECT MANAGER TRAINING IN SPAIN VALENC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Barcelona, Spain</w:t>
      </w:r>
    </w:p>
    <w:bookmarkStart w:id="20" w:name="X855c2c79eb601fd6fb8572607475ab8d19d3505"/>
    <w:p>
      <w:pPr>
        <w:pStyle w:val="Heading2"/>
      </w:pPr>
      <w:r>
        <w:t xml:space="preserve">Subject: Application for Scholarship Support to Pursue Advanced Project Management Training in Spain Valencia</w:t>
      </w:r>
    </w:p>
    <w:p>
      <w:pPr>
        <w:pStyle w:val="FirstParagraph"/>
      </w:pPr>
      <w:r>
        <w:t xml:space="preserve">To the Esteemed Members of the Scholarship Committee,</w:t>
      </w:r>
    </w:p>
    <w:p>
      <w:pPr>
        <w:pStyle w:val="BodyText"/>
      </w:pPr>
      <w:r>
        <w:t xml:space="preserve">I am writing with profound enthusiasm to submit my Scholarship Application Letter for the prestigious International Project Management Development Program, specifically designed for candidates seeking advanced certification in Spain Valencia. As a dedicated professional with five years of progressive experience in cross-functional project coordination across diverse industries, I have identified Spain Valencia as the ideal ecosystem to cultivate specialized expertise as a</w:t>
      </w:r>
      <w:r>
        <w:t xml:space="preserve"> </w:t>
      </w:r>
      <w:r>
        <w:rPr>
          <w:bCs/>
          <w:b/>
        </w:rPr>
        <w:t xml:space="preserve">Project Manager</w:t>
      </w:r>
      <w:r>
        <w:t xml:space="preserve"> </w:t>
      </w:r>
      <w:r>
        <w:t xml:space="preserve">that aligns with both my career trajectory and the region's booming economic landscape.</w:t>
      </w:r>
    </w:p>
    <w:p>
      <w:pPr>
        <w:pStyle w:val="BodyText"/>
      </w:pPr>
      <w:r>
        <w:t xml:space="preserve">My professional journey began at TechInnovate Solutions, where I managed software development lifecycles for European clients. This experience revealed a critical gap in my skillset: while I excelled at executing projects, I lacked systematic methodologies to optimize resource allocation across multicultural teams—a deficiency that became particularly evident during high-stakes infrastructure collaborations in Southern Europe. The strategic significance of Valencia as a</w:t>
      </w:r>
      <w:r>
        <w:t xml:space="preserve"> </w:t>
      </w:r>
      <w:r>
        <w:rPr>
          <w:bCs/>
          <w:b/>
        </w:rPr>
        <w:t xml:space="preserve">Spain Valencia</w:t>
      </w:r>
      <w:r>
        <w:t xml:space="preserve"> </w:t>
      </w:r>
      <w:r>
        <w:t xml:space="preserve">hub for digital transformation and sustainable development projects cemented my decision to pursue advanced training here. With over 40% of Spain's tech startups establishing regional headquarters in Valencia due to its favorable business climate, this city represents the perfect convergence of academic rigor and real-world application for aspiring</w:t>
      </w:r>
      <w:r>
        <w:t xml:space="preserve"> </w:t>
      </w:r>
      <w:r>
        <w:rPr>
          <w:bCs/>
          <w:b/>
        </w:rPr>
        <w:t xml:space="preserve">Project Manager</w:t>
      </w:r>
      <w:r>
        <w:t xml:space="preserve">s.</w:t>
      </w:r>
    </w:p>
    <w:p>
      <w:pPr>
        <w:pStyle w:val="BodyText"/>
      </w:pPr>
      <w:r>
        <w:t xml:space="preserve">What uniquely attracts me to the Valencia program is its integration of theoretical frameworks with hands-on experience in projects mirroring those I aim to lead. The curriculum's emphasis on Agile methodologies within Spain's renewable energy sector—a key priority for Valencian authorities—directly addresses my aspiration to manage smart-city infrastructure initiatives. As a resident of Barcelona for three years, I've observed Valencia's distinctive approach: while Madrid leads in finance and Barcelona in tech, Valencia has become the epicenter of sustainable urban development through projects like the</w:t>
      </w:r>
      <w:r>
        <w:t xml:space="preserve"> </w:t>
      </w:r>
      <w:r>
        <w:rPr>
          <w:iCs/>
          <w:i/>
        </w:rPr>
        <w:t xml:space="preserve">Valencia Smart City Initiative</w:t>
      </w:r>
      <w:r>
        <w:t xml:space="preserve">. This regional focus makes the</w:t>
      </w:r>
      <w:r>
        <w:t xml:space="preserve"> </w:t>
      </w:r>
      <w:r>
        <w:rPr>
          <w:bCs/>
          <w:b/>
        </w:rPr>
        <w:t xml:space="preserve">Spain Valencia</w:t>
      </w:r>
      <w:r>
        <w:t xml:space="preserve"> </w:t>
      </w:r>
      <w:r>
        <w:t xml:space="preserve">program an unparalleled opportunity to gain location-specific insights that generic certifications cannot provide.</w:t>
      </w:r>
    </w:p>
    <w:p>
      <w:pPr>
        <w:pStyle w:val="BodyText"/>
      </w:pPr>
      <w:r>
        <w:t xml:space="preserve">The financial dimension of this pursuit necessitates scholarship support. My current role as a junior project coordinator at Global Logistics Network provides modest income, but the tuition for this specialized training exceeds my personal savings capacity by 370%. The proposed scholarship would not only cover the €12,500 program fee but also subsidize living expenses in Valencia—a critical consideration given that housing costs here are 28% below Barcelona's average while offering superior quality of life. Without this financial assistance, I would be compelled to accept a less specialized alternative training program in my home country, which would significantly limit my capacity to contribute meaningfully to Spain's evolving project management ecosystem.</w:t>
      </w:r>
    </w:p>
    <w:p>
      <w:pPr>
        <w:pStyle w:val="BodyText"/>
      </w:pPr>
      <w:r>
        <w:t xml:space="preserve">My commitment extends beyond personal advancement. I have already engaged with Valencia's professional network through the Valencian Association of Project Management (VAPM), participating in their "Young Project Leaders" mentorship initiative. During a recent workshop at the University of Valencia, I presented case studies on optimizing supply chain projects for local manufacturers—a session that connected me with potential industry sponsors who now express interest in supporting my training. This demonstrates not just my proactive engagement, but the tangible recognition of Valencia's business community regarding the need for certified</w:t>
      </w:r>
      <w:r>
        <w:t xml:space="preserve"> </w:t>
      </w:r>
      <w:r>
        <w:rPr>
          <w:bCs/>
          <w:b/>
        </w:rPr>
        <w:t xml:space="preserve">Project Manager</w:t>
      </w:r>
      <w:r>
        <w:t xml:space="preserve">s capable of navigating Spain's unique market dynamics.</w:t>
      </w:r>
    </w:p>
    <w:p>
      <w:pPr>
        <w:pStyle w:val="BodyText"/>
      </w:pPr>
      <w:r>
        <w:t xml:space="preserve">I envision a clear trajectory upon completing this program: establishing myself as a specialized Project Manager within Valencia's emerging green technology sector. The city is currently investing €850 million in sustainable infrastructure projects, including the València-Elche Smart Corridor and the Marina Real Sustainable District—projects where my combined skills in EU compliance frameworks and stakeholder management would be immediately valuable. My long-term vision aligns perfectly with Valencia's 2030 Sustainability Plan; I aim to lead cross-border projects connecting Spanish SMEs with Mediterranean partners, thereby contributing to Spain's strategic positioning as a leader in sustainable development within the European Union.</w:t>
      </w:r>
    </w:p>
    <w:p>
      <w:pPr>
        <w:pStyle w:val="BodyText"/>
      </w:pPr>
      <w:r>
        <w:t xml:space="preserve">What distinguishes this Scholarship Application Letter from others is my demonstrated commitment to Valencian culture and community. I have completed intermediate courses in Valencian language (Valencià), recognizing that cultural fluency is as vital as technical skill for effective project leadership in Spain Valencia. My volunteer work with the "Project Future" NGO—organizing youth entrepreneurship workshops at Valencia's CICATA campus—further exemplifies my integration into the local ecosystem. I understand that true project success in</w:t>
      </w:r>
      <w:r>
        <w:t xml:space="preserve"> </w:t>
      </w:r>
      <w:r>
        <w:rPr>
          <w:bCs/>
          <w:b/>
        </w:rPr>
        <w:t xml:space="preserve">Spain Valencia</w:t>
      </w:r>
      <w:r>
        <w:t xml:space="preserve"> </w:t>
      </w:r>
      <w:r>
        <w:t xml:space="preserve">requires understanding not just processes, but people: their communication styles, decision-making hierarchies, and cultural nuances that dictate project success or failure.</w:t>
      </w:r>
    </w:p>
    <w:p>
      <w:pPr>
        <w:pStyle w:val="BodyText"/>
      </w:pPr>
      <w:r>
        <w:t xml:space="preserve">I am particularly inspired by Valencian business philosophy's emphasis on *convivencia* (coexistence)—a concept my mentor at the University of Valencia described as "managing projects through harmony rather than hierarchy." This principle resonates deeply with my management style, and I am eager to refine this approach under expert guidance in</w:t>
      </w:r>
      <w:r>
        <w:t xml:space="preserve"> </w:t>
      </w:r>
      <w:r>
        <w:rPr>
          <w:bCs/>
          <w:b/>
        </w:rPr>
        <w:t xml:space="preserve">Spain Valencia</w:t>
      </w:r>
      <w:r>
        <w:t xml:space="preserve">. The program's partnership with companies like Siemens Mobility Spain (based in València) for real-time case studies provides the exact industry immersion I seek.</w:t>
      </w:r>
    </w:p>
    <w:p>
      <w:pPr>
        <w:pStyle w:val="BodyText"/>
      </w:pPr>
      <w:r>
        <w:t xml:space="preserve">My technical capabilities form a strong foundation: certified PMP® holder, proficient in MS Project and Jira, with fluency in English, Spanish (C1), and intermediate Catalan. However, the Valencia program offers something beyond these credentials: access to a network of 200+ Valencian project leaders who will provide mentorship throughout my career. I have already secured preliminary interest from a local construction firm for post-graduation internship opportunities—a testament to the program's industry credibility in Spain Valencia.</w:t>
      </w:r>
    </w:p>
    <w:p>
      <w:pPr>
        <w:pStyle w:val="BodyText"/>
      </w:pPr>
      <w:r>
        <w:t xml:space="preserve">Should I be honored with this scholarship, I pledge to become an active ambassador for the program's values within Valencian professional circles. In my Scholarship Application Letter, I commit not merely to academic excellence but to measurable contribution: developing a publicly accessible resource hub for emerging Project Managers in Spain Valencia focused on navigating local procurement regulations and cultural expectations—addressing a clear gap identified by VAPM in their 2023 industry report.</w:t>
      </w:r>
    </w:p>
    <w:p>
      <w:pPr>
        <w:pStyle w:val="BodyText"/>
      </w:pPr>
      <w:r>
        <w:t xml:space="preserve">The investment this scholarship represents transcends an individual opportunity. It signifies the potential to cultivate a Project Manager who understands that success in</w:t>
      </w:r>
      <w:r>
        <w:t xml:space="preserve"> </w:t>
      </w:r>
      <w:r>
        <w:rPr>
          <w:bCs/>
          <w:b/>
        </w:rPr>
        <w:t xml:space="preserve">Spain Valencia</w:t>
      </w:r>
      <w:r>
        <w:t xml:space="preserve"> </w:t>
      </w:r>
      <w:r>
        <w:t xml:space="preserve">requires blending global standards with local wisdom—a skill set increasingly vital as Spain positions itself as a gateway for European innovation. I am prepared to demonstrate daily, through my work and community engagement, how this scholarship will yield sustainable returns for both the foundation and the Valencian economy.</w:t>
      </w:r>
    </w:p>
    <w:p>
      <w:pPr>
        <w:pStyle w:val="BodyText"/>
      </w:pPr>
      <w:r>
        <w:t xml:space="preserve">I thank you for considering my Scholarship Application Letter. I have attached all required documentation including academic transcripts, professional references from two Valencian-based industry leaders (including María López, Project Director at AVE Solutions Valencia), and a letter of intent from the University of Valencia's Department of Project Management confirming my admission to the program. I welcome the opportunity to discuss my application further at your convenience.</w:t>
      </w:r>
    </w:p>
    <w:p>
      <w:pPr>
        <w:pStyle w:val="BodyText"/>
      </w:pPr>
      <w:r>
        <w:t xml:space="preserve">Respectful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Spain Valencia</dc:title>
  <dc:creator/>
  <dc:language>en</dc:language>
  <cp:keywords/>
  <dcterms:created xsi:type="dcterms:W3CDTF">2026-07-21T17:26:10Z</dcterms:created>
  <dcterms:modified xsi:type="dcterms:W3CDTF">2026-07-21T17:26:10Z</dcterms:modified>
</cp:coreProperties>
</file>

<file path=docProps/custom.xml><?xml version="1.0" encoding="utf-8"?>
<Properties xmlns="http://schemas.openxmlformats.org/officeDocument/2006/custom-properties" xmlns:vt="http://schemas.openxmlformats.org/officeDocument/2006/docPropsVTypes"/>
</file>